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F1373" w:rsidRPr="00532D63" w:rsidRDefault="007F1373" w:rsidP="007F137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32D63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1</w:t>
      </w:r>
    </w:p>
    <w:p w:rsidR="005445F1" w:rsidRDefault="003A0909"/>
    <w:p w:rsidR="007F1373" w:rsidRDefault="00C015D0">
      <w:bookmarkStart w:id="0" w:name="_GoBack"/>
      <w:r w:rsidRPr="00C015D0"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3810</wp:posOffset>
            </wp:positionV>
            <wp:extent cx="5913120" cy="482346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3120" cy="4823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p w:rsidR="007F1373" w:rsidRDefault="007F1373"/>
    <w:p w:rsidR="007F1373" w:rsidRDefault="007F1373"/>
    <w:p w:rsidR="007F1373" w:rsidRDefault="007F1373"/>
    <w:p w:rsidR="007F1373" w:rsidRDefault="007F1373"/>
    <w:p w:rsidR="007F1373" w:rsidRDefault="007F1373"/>
    <w:p w:rsidR="007F1373" w:rsidRDefault="007F1373"/>
    <w:p w:rsidR="007F1373" w:rsidRDefault="007F1373"/>
    <w:p w:rsidR="007F1373" w:rsidRDefault="007F1373"/>
    <w:p w:rsidR="007F1373" w:rsidRDefault="007F1373"/>
    <w:p w:rsidR="007F1373" w:rsidRDefault="007F1373"/>
    <w:sectPr w:rsidR="007F1373" w:rsidSect="007F137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08" w:footer="708" w:gutter="0"/>
      <w:pgNumType w:start="25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A0909" w:rsidRDefault="003A0909" w:rsidP="007F1373">
      <w:pPr>
        <w:spacing w:after="0" w:line="240" w:lineRule="auto"/>
      </w:pPr>
      <w:r>
        <w:separator/>
      </w:r>
    </w:p>
  </w:endnote>
  <w:endnote w:type="continuationSeparator" w:id="0">
    <w:p w:rsidR="003A0909" w:rsidRDefault="003A0909" w:rsidP="007F13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0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0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1373" w:rsidRDefault="007F137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1373" w:rsidRDefault="007F137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1373" w:rsidRDefault="007F137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A0909" w:rsidRDefault="003A0909" w:rsidP="007F1373">
      <w:pPr>
        <w:spacing w:after="0" w:line="240" w:lineRule="auto"/>
      </w:pPr>
      <w:r>
        <w:separator/>
      </w:r>
    </w:p>
  </w:footnote>
  <w:footnote w:type="continuationSeparator" w:id="0">
    <w:p w:rsidR="003A0909" w:rsidRDefault="003A0909" w:rsidP="007F13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1373" w:rsidRDefault="007F137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769457561"/>
      <w:docPartObj>
        <w:docPartGallery w:val="Page Numbers (Top of Page)"/>
        <w:docPartUnique/>
      </w:docPartObj>
    </w:sdtPr>
    <w:sdtEndPr>
      <w:rPr>
        <w:noProof/>
      </w:rPr>
    </w:sdtEndPr>
    <w:sdtContent>
      <w:p w:rsidR="007F1373" w:rsidRDefault="007F137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015D0">
          <w:rPr>
            <w:noProof/>
          </w:rPr>
          <w:t>25</w:t>
        </w:r>
        <w:r>
          <w:rPr>
            <w:noProof/>
          </w:rPr>
          <w:fldChar w:fldCharType="end"/>
        </w:r>
      </w:p>
    </w:sdtContent>
  </w:sdt>
  <w:p w:rsidR="007F1373" w:rsidRDefault="007F137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1373" w:rsidRDefault="007F137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FQkNDU0tjCwNDcyUdpeDU4uLM/DyQAqNaAKcfRX8sAAAA"/>
  </w:docVars>
  <w:rsids>
    <w:rsidRoot w:val="007F1373"/>
    <w:rsid w:val="00120BBC"/>
    <w:rsid w:val="0020539A"/>
    <w:rsid w:val="003A0909"/>
    <w:rsid w:val="007F1373"/>
    <w:rsid w:val="00C015D0"/>
    <w:rsid w:val="00D41E2D"/>
    <w:rsid w:val="00E13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13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13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1373"/>
  </w:style>
  <w:style w:type="paragraph" w:styleId="Footer">
    <w:name w:val="footer"/>
    <w:basedOn w:val="Normal"/>
    <w:link w:val="FooterChar"/>
    <w:uiPriority w:val="99"/>
    <w:unhideWhenUsed/>
    <w:rsid w:val="007F13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373"/>
  </w:style>
  <w:style w:type="paragraph" w:styleId="BalloonText">
    <w:name w:val="Balloon Text"/>
    <w:basedOn w:val="Normal"/>
    <w:link w:val="BalloonTextChar"/>
    <w:uiPriority w:val="99"/>
    <w:semiHidden/>
    <w:unhideWhenUsed/>
    <w:rsid w:val="007F1373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1373"/>
    <w:rPr>
      <w:rFonts w:ascii="Tahoma" w:hAnsi="Tahoma" w:cs="Angsana New"/>
      <w:sz w:val="16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13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13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1373"/>
  </w:style>
  <w:style w:type="paragraph" w:styleId="Footer">
    <w:name w:val="footer"/>
    <w:basedOn w:val="Normal"/>
    <w:link w:val="FooterChar"/>
    <w:uiPriority w:val="99"/>
    <w:unhideWhenUsed/>
    <w:rsid w:val="007F13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373"/>
  </w:style>
  <w:style w:type="paragraph" w:styleId="BalloonText">
    <w:name w:val="Balloon Text"/>
    <w:basedOn w:val="Normal"/>
    <w:link w:val="BalloonTextChar"/>
    <w:uiPriority w:val="99"/>
    <w:semiHidden/>
    <w:unhideWhenUsed/>
    <w:rsid w:val="007F1373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1373"/>
    <w:rPr>
      <w:rFonts w:ascii="Tahoma" w:hAnsi="Tahoma" w:cs="Angsana New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EC8FAE-A689-4CDA-80D9-47F28239D9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iang-0</dc:creator>
  <cp:lastModifiedBy>Griang</cp:lastModifiedBy>
  <cp:revision>2</cp:revision>
  <dcterms:created xsi:type="dcterms:W3CDTF">2017-10-06T07:49:00Z</dcterms:created>
  <dcterms:modified xsi:type="dcterms:W3CDTF">2017-10-06T07:49:00Z</dcterms:modified>
</cp:coreProperties>
</file>